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2AEC8" w14:textId="62277CD3" w:rsidR="00522C29" w:rsidRPr="00F60812" w:rsidRDefault="001321FD" w:rsidP="008674DC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</w:p>
    <w:p w14:paraId="0AE880CD" w14:textId="717ECA37" w:rsidR="00F60812" w:rsidRDefault="001321FD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</w:t>
      </w:r>
      <w:r w:rsidR="00EB7C2F" w:rsidRPr="006D7B88">
        <w:rPr>
          <w:rFonts w:asciiTheme="minorBidi" w:hAnsiTheme="minorBidi"/>
        </w:rPr>
        <w:t xml:space="preserve"> Way</w:t>
      </w:r>
      <w:r w:rsidR="00B646F7">
        <w:rPr>
          <w:rFonts w:asciiTheme="minorBidi" w:hAnsiTheme="minorBidi"/>
        </w:rPr>
        <w:t xml:space="preserve"> </w:t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  <w:t xml:space="preserve">Email: </w:t>
      </w:r>
      <w:hyperlink r:id="rId6" w:history="1">
        <w:r w:rsidR="00F60812"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7087EE31" w14:textId="6EF1FBCB" w:rsidR="001321FD" w:rsidRPr="006D7B88" w:rsidRDefault="00FD6CAE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eastAsia="Microsoft Sans Serif" w:hAnsiTheme="minorBidi"/>
        </w:rPr>
        <w:t xml:space="preserve">LinkedIn: </w:t>
      </w:r>
      <w:hyperlink r:id="rId7" w:history="1">
        <w:r w:rsidR="00F60812" w:rsidRPr="00291DC0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</w:p>
    <w:p w14:paraId="27616D0C" w14:textId="08AF509F" w:rsidR="00F60812" w:rsidRDefault="00B646F7" w:rsidP="00C33AC7">
      <w:pPr>
        <w:spacing w:line="276" w:lineRule="auto"/>
        <w:jc w:val="both"/>
        <w:rPr>
          <w:rStyle w:val="Hyperlink"/>
          <w:rFonts w:asciiTheme="minorBidi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="00131050" w:rsidRPr="006D7B88">
        <w:rPr>
          <w:rFonts w:asciiTheme="minorBidi" w:eastAsia="Microsoft Sans Serif" w:hAnsiTheme="minorBidi"/>
        </w:rPr>
        <w:t xml:space="preserve"> </w:t>
      </w:r>
      <w:r w:rsidR="00F60812">
        <w:rPr>
          <w:rFonts w:asciiTheme="minorBidi" w:eastAsia="Microsoft Sans Serif" w:hAnsiTheme="minorBidi"/>
        </w:rPr>
        <w:t xml:space="preserve">+1 </w:t>
      </w:r>
      <w:r w:rsidR="00131050" w:rsidRPr="006D7B88">
        <w:rPr>
          <w:rFonts w:asciiTheme="minorBidi" w:eastAsia="Microsoft Sans Serif" w:hAnsiTheme="minorBidi"/>
        </w:rPr>
        <w:t>(</w:t>
      </w:r>
      <w:r w:rsidR="43078600" w:rsidRPr="006D7B88">
        <w:rPr>
          <w:rFonts w:asciiTheme="minorBidi" w:eastAsia="Microsoft Sans Serif" w:hAnsiTheme="minorBidi"/>
        </w:rPr>
        <w:t>651</w:t>
      </w:r>
      <w:r w:rsidR="00F60812">
        <w:rPr>
          <w:rFonts w:asciiTheme="minorBidi" w:eastAsia="Microsoft Sans Serif" w:hAnsiTheme="minorBidi"/>
        </w:rPr>
        <w:t>) 399-1900</w:t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="00F60812" w:rsidRPr="006D6652">
        <w:rPr>
          <w:rStyle w:val="Hyperlink"/>
          <w:rFonts w:asciiTheme="minorBidi" w:eastAsia="Microsoft Sans Serif" w:hAnsiTheme="minorBidi"/>
          <w:color w:val="auto"/>
          <w:u w:val="none"/>
        </w:rPr>
        <w:t xml:space="preserve">: </w:t>
      </w:r>
      <w:hyperlink r:id="rId8" w:history="1">
        <w:r w:rsidR="00F60812" w:rsidRPr="00291DC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 w:rsidR="00F60812">
        <w:rPr>
          <w:rFonts w:asciiTheme="minorBidi" w:eastAsia="Microsoft Sans Serif" w:hAnsiTheme="minorBidi"/>
        </w:rPr>
        <w:t xml:space="preserve"> </w:t>
      </w:r>
    </w:p>
    <w:p w14:paraId="27560BAD" w14:textId="4B4228F2" w:rsidR="00F60812" w:rsidRDefault="00F60812" w:rsidP="00ED677A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AC118C" wp14:editId="047AD0A8">
                <wp:simplePos x="0" y="0"/>
                <wp:positionH relativeFrom="margin">
                  <wp:posOffset>857250</wp:posOffset>
                </wp:positionH>
                <wp:positionV relativeFrom="paragraph">
                  <wp:posOffset>104775</wp:posOffset>
                </wp:positionV>
                <wp:extent cx="60102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02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7E3DF5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7.5pt,8.25pt" to="540.7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646F7" w:rsidRPr="0041616C">
        <w:rPr>
          <w:rFonts w:ascii="Cambria" w:hAnsi="Cambria" w:cstheme="minorHAnsi"/>
          <w:b/>
          <w:bCs/>
          <w:sz w:val="28"/>
          <w:szCs w:val="28"/>
        </w:rPr>
        <w:t>Summary</w:t>
      </w:r>
      <w:r w:rsidR="00B646F7"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A005C27" w14:textId="1F24D1DE" w:rsidR="001D332A" w:rsidRPr="001D332A" w:rsidRDefault="00C33AC7" w:rsidP="008674DC">
      <w:pPr>
        <w:spacing w:before="4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C33AC7">
        <w:rPr>
          <w:rFonts w:ascii="Arial" w:eastAsia="Microsoft Sans Serif" w:hAnsi="Arial" w:cs="Arial"/>
          <w:noProof/>
        </w:rPr>
        <w:t>I really enjoy taking my knowledge of IT to the next level. I can disassemble, repair, and upgrade laptops and desktops, install/uninstall software and operating systems, troubleshoot and predict problems, and catch new skills very quickly. I am detail-oriented and always strive for perfection by being proactive and energetic. Finally, I am a valuable team member that is especially good at breaking the ice, bringing up new ideas, and following up.</w:t>
      </w:r>
      <w:r w:rsidR="006D7B88" w:rsidRPr="007C4617">
        <w:rPr>
          <w:rFonts w:ascii="Arial" w:eastAsia="Microsoft Sans Serif" w:hAnsi="Arial" w:cs="Arial"/>
        </w:rPr>
        <w:t xml:space="preserve"> </w:t>
      </w:r>
    </w:p>
    <w:p w14:paraId="377B1226" w14:textId="3EA29992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7404B7" wp14:editId="58C56D1E">
                <wp:simplePos x="0" y="0"/>
                <wp:positionH relativeFrom="margin">
                  <wp:posOffset>885825</wp:posOffset>
                </wp:positionH>
                <wp:positionV relativeFrom="paragraph">
                  <wp:posOffset>113030</wp:posOffset>
                </wp:positionV>
                <wp:extent cx="59817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D49DEB" id="Straight Connector 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9.75pt,8.9pt" to="540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Educ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078622C7" w14:textId="6538111D" w:rsidR="007C4617" w:rsidRPr="00ED677A" w:rsidRDefault="008520DF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U</w:t>
      </w:r>
      <w:r w:rsidR="00AE2B9E" w:rsidRPr="00ED677A">
        <w:rPr>
          <w:rFonts w:asciiTheme="minorBidi" w:eastAsia="Microsoft Sans Serif" w:hAnsiTheme="minorBidi"/>
        </w:rPr>
        <w:t>niv</w:t>
      </w:r>
      <w:r w:rsidR="00B646F7" w:rsidRPr="00ED677A">
        <w:rPr>
          <w:rFonts w:asciiTheme="minorBidi" w:eastAsia="Microsoft Sans Serif" w:hAnsiTheme="minorBidi"/>
        </w:rPr>
        <w:t>e</w:t>
      </w:r>
      <w:r w:rsidR="00C33AC7" w:rsidRPr="00ED677A">
        <w:rPr>
          <w:rFonts w:asciiTheme="minorBidi" w:eastAsia="Microsoft Sans Serif" w:hAnsiTheme="minorBidi"/>
        </w:rPr>
        <w:t>rsity of Minnesota – Minneapolis, MN</w:t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  <w:b/>
          <w:bCs/>
        </w:rPr>
        <w:t>Expecte</w:t>
      </w:r>
      <w:bookmarkStart w:id="0" w:name="_GoBack"/>
      <w:bookmarkEnd w:id="0"/>
      <w:r w:rsidR="00C33AC7" w:rsidRPr="00ED677A">
        <w:rPr>
          <w:rFonts w:asciiTheme="minorBidi" w:eastAsia="Microsoft Sans Serif" w:hAnsiTheme="minorBidi"/>
          <w:b/>
          <w:bCs/>
        </w:rPr>
        <w:t>d Graduation: December 2018</w:t>
      </w:r>
    </w:p>
    <w:p w14:paraId="426A8053" w14:textId="32F55372" w:rsidR="00C33AC7" w:rsidRPr="00ED677A" w:rsidRDefault="00C33AC7" w:rsidP="00ED677A">
      <w:pPr>
        <w:spacing w:after="0" w:line="240" w:lineRule="auto"/>
        <w:ind w:firstLine="720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Bachelors of Applied Science in Information Technology Infrastructure, Systems Subplan</w:t>
      </w:r>
    </w:p>
    <w:p w14:paraId="71BA76D1" w14:textId="3675F933" w:rsidR="00C33AC7" w:rsidRPr="00ED677A" w:rsidRDefault="00C33AC7" w:rsidP="00ED677A">
      <w:pPr>
        <w:spacing w:line="240" w:lineRule="auto"/>
        <w:ind w:firstLine="720"/>
        <w:rPr>
          <w:rFonts w:asciiTheme="minorBidi" w:eastAsia="Microsoft Sans Serif" w:hAnsiTheme="minorBidi"/>
          <w:sz w:val="24"/>
          <w:szCs w:val="24"/>
        </w:rPr>
      </w:pPr>
      <w:r w:rsidRPr="00ED677A">
        <w:rPr>
          <w:rFonts w:asciiTheme="minorBidi" w:eastAsia="Microsoft Sans Serif" w:hAnsiTheme="minorBidi"/>
        </w:rPr>
        <w:t xml:space="preserve">Computer Science Minor </w:t>
      </w:r>
    </w:p>
    <w:p w14:paraId="196D1D40" w14:textId="3E842E76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436B0B" wp14:editId="4955F200">
                <wp:simplePos x="0" y="0"/>
                <wp:positionH relativeFrom="margin">
                  <wp:posOffset>1171575</wp:posOffset>
                </wp:positionH>
                <wp:positionV relativeFrom="paragraph">
                  <wp:posOffset>111760</wp:posOffset>
                </wp:positionV>
                <wp:extent cx="56959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5936EF" id="Straight Connector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2.2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Certification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982BAAF" w14:textId="1486020A" w:rsidR="007C4617" w:rsidRDefault="00ED677A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 xml:space="preserve">Google </w:t>
      </w:r>
      <w:r w:rsidR="007C4617" w:rsidRPr="007C4617">
        <w:rPr>
          <w:rFonts w:asciiTheme="minorBidi" w:eastAsia="Microsoft Sans Serif" w:hAnsiTheme="minorBidi"/>
        </w:rPr>
        <w:t>IT Support Professional Certificate</w:t>
      </w:r>
      <w:r>
        <w:rPr>
          <w:rFonts w:asciiTheme="minorBidi" w:eastAsia="Microsoft Sans Serif" w:hAnsiTheme="minorBidi"/>
        </w:rPr>
        <w:t xml:space="preserve"> – Coursera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February 2018</w:t>
      </w:r>
    </w:p>
    <w:p w14:paraId="6BFF76DC" w14:textId="0F7444DC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7FBCA6" wp14:editId="7E1E5233">
                <wp:simplePos x="0" y="0"/>
                <wp:positionH relativeFrom="margin">
                  <wp:posOffset>1457325</wp:posOffset>
                </wp:positionH>
                <wp:positionV relativeFrom="paragraph">
                  <wp:posOffset>111759</wp:posOffset>
                </wp:positionV>
                <wp:extent cx="54102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0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C676EF" id="Straight Connector 10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4.7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Work Experience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7E6DEB1A" w14:textId="2CEA2389" w:rsidR="00ED677A" w:rsidRPr="00ED677A" w:rsidRDefault="00ED677A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Computer Lab Volunteer</w:t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October 2013 – Present</w:t>
      </w:r>
    </w:p>
    <w:p w14:paraId="05D30233" w14:textId="51A46223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  <w:t>Al-Amal School – Fridley, MN</w:t>
      </w:r>
    </w:p>
    <w:p w14:paraId="0B3FE2B7" w14:textId="0AB410A0" w:rsidR="00ED677A" w:rsidRPr="006D7B88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 w:rsidRPr="006D7B88">
        <w:rPr>
          <w:rFonts w:asciiTheme="minorBidi" w:hAnsiTheme="minorBidi"/>
        </w:rPr>
        <w:t>U</w:t>
      </w:r>
      <w:r>
        <w:rPr>
          <w:rFonts w:asciiTheme="minorBidi" w:hAnsiTheme="minorBidi"/>
        </w:rPr>
        <w:t xml:space="preserve">pdates, fixes, troubleshoots, </w:t>
      </w:r>
      <w:r w:rsidRPr="004D5109">
        <w:rPr>
          <w:rFonts w:asciiTheme="minorBidi" w:hAnsiTheme="minorBidi"/>
          <w:noProof/>
        </w:rPr>
        <w:t>maintains</w:t>
      </w:r>
      <w:r>
        <w:rPr>
          <w:rFonts w:asciiTheme="minorBidi" w:hAnsiTheme="minorBidi"/>
        </w:rPr>
        <w:t xml:space="preserve"> and manages </w:t>
      </w:r>
      <w:r w:rsidRPr="006D7B88">
        <w:rPr>
          <w:rFonts w:asciiTheme="minorBidi" w:hAnsiTheme="minorBidi"/>
        </w:rPr>
        <w:t>30</w:t>
      </w:r>
      <w:r>
        <w:rPr>
          <w:rFonts w:asciiTheme="minorBidi" w:hAnsiTheme="minorBidi"/>
        </w:rPr>
        <w:t>-60 computers</w:t>
      </w:r>
    </w:p>
    <w:p w14:paraId="2CE94A84" w14:textId="38EE7369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Helps students with learning material</w:t>
      </w:r>
    </w:p>
    <w:p w14:paraId="2ECE6035" w14:textId="0A9CE6DD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Provides IT support to staff and students</w:t>
      </w:r>
    </w:p>
    <w:p w14:paraId="07830BA4" w14:textId="4A77618B" w:rsidR="00ED677A" w:rsidRP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Maintains printers, projectors, tablets, and SmartBoards</w:t>
      </w:r>
    </w:p>
    <w:p w14:paraId="0F7CCEDD" w14:textId="572D4C2D" w:rsidR="00ED677A" w:rsidRDefault="00ED677A" w:rsidP="00ED677A">
      <w:pPr>
        <w:spacing w:after="0"/>
        <w:rPr>
          <w:rFonts w:asciiTheme="minorBidi" w:hAnsiTheme="minorBidi"/>
        </w:rPr>
      </w:pPr>
    </w:p>
    <w:p w14:paraId="233C68DB" w14:textId="06CA3FB5" w:rsidR="00ED677A" w:rsidRPr="00ED677A" w:rsidRDefault="00ED677A" w:rsidP="00ED677A">
      <w:pPr>
        <w:spacing w:after="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UNITE AV Operator</w:t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  <w:b/>
          <w:bCs/>
        </w:rPr>
        <w:t>September</w:t>
      </w:r>
      <w:r w:rsidRPr="00ED677A">
        <w:rPr>
          <w:rFonts w:asciiTheme="minorBidi" w:eastAsia="Microsoft Sans Serif" w:hAnsiTheme="minorBidi"/>
          <w:b/>
          <w:bCs/>
        </w:rPr>
        <w:t xml:space="preserve"> 201</w:t>
      </w:r>
      <w:r>
        <w:rPr>
          <w:rFonts w:asciiTheme="minorBidi" w:eastAsia="Microsoft Sans Serif" w:hAnsiTheme="minorBidi"/>
          <w:b/>
          <w:bCs/>
        </w:rPr>
        <w:t>7</w:t>
      </w:r>
      <w:r w:rsidRPr="00ED677A">
        <w:rPr>
          <w:rFonts w:asciiTheme="minorBidi" w:eastAsia="Microsoft Sans Serif" w:hAnsiTheme="minorBidi"/>
          <w:b/>
          <w:bCs/>
        </w:rPr>
        <w:t xml:space="preserve"> – </w:t>
      </w:r>
      <w:r>
        <w:rPr>
          <w:rFonts w:asciiTheme="minorBidi" w:eastAsia="Microsoft Sans Serif" w:hAnsiTheme="minorBidi"/>
          <w:b/>
          <w:bCs/>
        </w:rPr>
        <w:t>May 2018</w:t>
      </w:r>
    </w:p>
    <w:p w14:paraId="30022812" w14:textId="77777777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</w:r>
      <w:r>
        <w:rPr>
          <w:rFonts w:asciiTheme="minorBidi" w:eastAsia="Garamond,Microsoft Sans Serif" w:hAnsiTheme="minorBidi"/>
        </w:rPr>
        <w:t>University of Minnesota – Minneapolis, MN</w:t>
      </w:r>
    </w:p>
    <w:p w14:paraId="45063C3C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>Records entire class lectures</w:t>
      </w:r>
    </w:p>
    <w:p w14:paraId="6190BE4E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 xml:space="preserve">Controls multiple cameras, microphones, projectors, lighting </w:t>
      </w:r>
    </w:p>
    <w:p w14:paraId="7FD04425" w14:textId="76977F44" w:rsidR="00ED677A" w:rsidRPr="003475B0" w:rsidRDefault="008674DC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>
        <w:rPr>
          <w:rFonts w:asciiTheme="minorBidi" w:hAnsiTheme="minorBidi"/>
        </w:rPr>
        <w:t>Provides first line of</w:t>
      </w:r>
      <w:r w:rsidR="00ED677A" w:rsidRPr="00ED677A">
        <w:rPr>
          <w:rFonts w:asciiTheme="minorBidi" w:hAnsiTheme="minorBidi"/>
        </w:rPr>
        <w:t xml:space="preserve"> IT support if equipment goes wrong</w:t>
      </w:r>
    </w:p>
    <w:p w14:paraId="23827D19" w14:textId="4CD0C0E8" w:rsidR="003475B0" w:rsidRPr="003475B0" w:rsidRDefault="003475B0" w:rsidP="003475B0">
      <w:pPr>
        <w:spacing w:after="0" w:line="240" w:lineRule="auto"/>
        <w:rPr>
          <w:rFonts w:asciiTheme="minorBidi" w:eastAsia="Garamond,Microsoft Sans Serif" w:hAnsiTheme="minorBidi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EEF6A26" wp14:editId="6771E477">
                <wp:simplePos x="0" y="0"/>
                <wp:positionH relativeFrom="margin">
                  <wp:posOffset>923925</wp:posOffset>
                </wp:positionH>
                <wp:positionV relativeFrom="paragraph">
                  <wp:posOffset>110490</wp:posOffset>
                </wp:positionV>
                <wp:extent cx="59436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BAC713" id="Straight Connector 16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2.75pt,8.7pt" to="540.7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Language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F98498E" w14:textId="496D2C05" w:rsidR="003475B0" w:rsidRPr="003475B0" w:rsidRDefault="003475B0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English, Arabic</w:t>
      </w:r>
    </w:p>
    <w:p w14:paraId="5758F96C" w14:textId="687331DD" w:rsidR="00ED677A" w:rsidRPr="003475B0" w:rsidRDefault="00ED677A" w:rsidP="003475B0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BFB484" wp14:editId="1EF62924">
                <wp:simplePos x="0" y="0"/>
                <wp:positionH relativeFrom="margin">
                  <wp:align>right</wp:align>
                </wp:positionH>
                <wp:positionV relativeFrom="paragraph">
                  <wp:posOffset>135255</wp:posOffset>
                </wp:positionV>
                <wp:extent cx="61150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A33066" id="Straight Connector 1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0.3pt,10.65pt" to="911.8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475B0">
        <w:rPr>
          <w:rFonts w:ascii="Cambria" w:hAnsi="Cambria" w:cs="Microsoft Sans Serif"/>
          <w:b/>
          <w:bCs/>
          <w:noProof/>
          <w:sz w:val="28"/>
          <w:szCs w:val="28"/>
        </w:rPr>
        <w:t xml:space="preserve">IT 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2AF7DD9E" w14:textId="40B4075A" w:rsidR="003475B0" w:rsidRPr="003475B0" w:rsidRDefault="00ED677A" w:rsidP="008674DC">
      <w:pPr>
        <w:spacing w:before="40" w:after="0"/>
        <w:ind w:firstLine="720"/>
        <w:rPr>
          <w:rFonts w:asciiTheme="minorBidi" w:hAnsiTheme="minorBidi"/>
        </w:rPr>
      </w:pPr>
      <w:r w:rsidRPr="008674DC">
        <w:rPr>
          <w:rFonts w:asciiTheme="minorBidi" w:hAnsiTheme="minorBidi"/>
          <w:b/>
          <w:bCs/>
        </w:rPr>
        <w:t>Programming:</w:t>
      </w:r>
      <w:r w:rsidRPr="003475B0">
        <w:rPr>
          <w:rFonts w:asciiTheme="minorBidi" w:hAnsiTheme="minorBidi"/>
        </w:rPr>
        <w:t xml:space="preserve"> </w:t>
      </w:r>
      <w:r w:rsidRPr="003475B0">
        <w:rPr>
          <w:rFonts w:asciiTheme="minorBidi" w:hAnsiTheme="minorBidi"/>
        </w:rPr>
        <w:tab/>
        <w:t xml:space="preserve">C, Python, Bash, PowerShell, Ruby, </w:t>
      </w:r>
      <w:r w:rsidR="003475B0">
        <w:rPr>
          <w:rFonts w:asciiTheme="minorBidi" w:hAnsiTheme="minorBidi"/>
        </w:rPr>
        <w:t xml:space="preserve">Perl, </w:t>
      </w:r>
      <w:r w:rsidRPr="003475B0">
        <w:rPr>
          <w:rFonts w:asciiTheme="minorBidi" w:hAnsiTheme="minorBidi"/>
        </w:rPr>
        <w:t>HTML, Java, R</w:t>
      </w:r>
    </w:p>
    <w:p w14:paraId="3EE741BF" w14:textId="0F1F9503" w:rsidR="003475B0" w:rsidRPr="003475B0" w:rsidRDefault="00ED677A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Operating Systems:</w:t>
      </w:r>
      <w:r w:rsidRPr="003475B0">
        <w:rPr>
          <w:rFonts w:asciiTheme="minorBidi" w:hAnsiTheme="minorBidi"/>
          <w:b/>
          <w:bCs/>
        </w:rPr>
        <w:tab/>
      </w:r>
      <w:r w:rsidR="008674DC">
        <w:rPr>
          <w:rFonts w:asciiTheme="minorBidi" w:hAnsiTheme="minorBidi"/>
        </w:rPr>
        <w:t>Windows</w:t>
      </w:r>
      <w:r w:rsidRPr="003475B0">
        <w:rPr>
          <w:rFonts w:asciiTheme="minorBidi" w:hAnsiTheme="minorBidi"/>
        </w:rPr>
        <w:t xml:space="preserve">, Linux, </w:t>
      </w:r>
      <w:r w:rsidR="008674DC" w:rsidRPr="003475B0">
        <w:rPr>
          <w:rFonts w:asciiTheme="minorBidi" w:hAnsiTheme="minorBidi"/>
        </w:rPr>
        <w:t>macOS</w:t>
      </w:r>
      <w:r w:rsidR="008674DC">
        <w:rPr>
          <w:rFonts w:asciiTheme="minorBidi" w:hAnsiTheme="minorBidi"/>
        </w:rPr>
        <w:t xml:space="preserve">, </w:t>
      </w:r>
      <w:r w:rsidRPr="003475B0">
        <w:rPr>
          <w:rFonts w:asciiTheme="minorBidi" w:hAnsiTheme="minorBidi"/>
        </w:rPr>
        <w:t>Android, iOS</w:t>
      </w:r>
    </w:p>
    <w:p w14:paraId="76DA77B4" w14:textId="7FD17D56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Microsoft Office:</w:t>
      </w:r>
      <w:r w:rsidRPr="003475B0"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Word, Excel, PowerPoint, Outlook</w:t>
      </w:r>
    </w:p>
    <w:p w14:paraId="22C23931" w14:textId="14445910" w:rsidR="008674DC" w:rsidRPr="008674DC" w:rsidRDefault="008674DC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Databas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MySQL, MongoDB, Neo4j</w:t>
      </w:r>
    </w:p>
    <w:p w14:paraId="41F45E3A" w14:textId="4261835E" w:rsidR="003475B0" w:rsidRDefault="003475B0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Remote Acces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TeamViewer, Windows Remote Desktop, SSH</w:t>
      </w:r>
    </w:p>
    <w:p w14:paraId="31F9978C" w14:textId="1096AF58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Networking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 xml:space="preserve">OSI Model, </w:t>
      </w:r>
      <w:r w:rsidR="008674DC">
        <w:rPr>
          <w:rFonts w:asciiTheme="minorBidi" w:hAnsiTheme="minorBidi"/>
        </w:rPr>
        <w:t xml:space="preserve">Wi-Fi, Ethernet, Routers, </w:t>
      </w:r>
      <w:r>
        <w:rPr>
          <w:rFonts w:asciiTheme="minorBidi" w:hAnsiTheme="minorBidi"/>
        </w:rPr>
        <w:t>DNS, DHCP</w:t>
      </w:r>
    </w:p>
    <w:p w14:paraId="47CC48D6" w14:textId="6C65DAAF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Virtual Machin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VirtualBox, Hyper-V, Docker</w:t>
      </w:r>
    </w:p>
    <w:p w14:paraId="38284058" w14:textId="52D36C5E" w:rsidR="008674DC" w:rsidRPr="003475B0" w:rsidRDefault="008674DC" w:rsidP="008674DC">
      <w:pPr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Miscellaneous:</w:t>
      </w:r>
      <w:r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Active Directory, Group Policy</w:t>
      </w:r>
      <w:r>
        <w:rPr>
          <w:rFonts w:asciiTheme="minorBidi" w:hAnsiTheme="minorBidi"/>
        </w:rPr>
        <w:t>, Prometheus</w:t>
      </w:r>
    </w:p>
    <w:p w14:paraId="0198A02F" w14:textId="4D852CAB" w:rsidR="008674DC" w:rsidRPr="008674DC" w:rsidRDefault="008674DC" w:rsidP="008674DC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0DD904" wp14:editId="429E399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59817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93748E" id="Straight Connector 1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9.8pt,10.7pt" to="890.8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oft 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3AA9ED76" w14:textId="0A1B405B" w:rsidR="002B4ACC" w:rsidRDefault="008674DC" w:rsidP="008674DC">
      <w:pPr>
        <w:spacing w:before="40"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Character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 w:rsidRPr="008674DC">
        <w:rPr>
          <w:rFonts w:asciiTheme="minorBidi" w:hAnsiTheme="minorBidi"/>
        </w:rPr>
        <w:t xml:space="preserve">Energetic, Highly Driven, </w:t>
      </w:r>
      <w:r>
        <w:rPr>
          <w:rFonts w:asciiTheme="minorBidi" w:hAnsiTheme="minorBidi"/>
        </w:rPr>
        <w:t>Positive, Optimistic, Detail Oriented, Perfectionist</w:t>
      </w:r>
    </w:p>
    <w:p w14:paraId="2A1BD771" w14:textId="77777777" w:rsidR="008674DC" w:rsidRDefault="008674DC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Teamwork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Leader, Ice Breaker, Communicator, Always Reliable, Problem Solving</w:t>
      </w:r>
    </w:p>
    <w:p w14:paraId="52809689" w14:textId="77777777" w:rsidR="008674DC" w:rsidRPr="008674DC" w:rsidRDefault="008674DC" w:rsidP="008674DC">
      <w:pPr>
        <w:spacing w:after="0"/>
        <w:rPr>
          <w:rFonts w:asciiTheme="minorBidi" w:hAnsiTheme="minorBidi"/>
        </w:rPr>
      </w:pPr>
    </w:p>
    <w:sectPr w:rsidR="008674DC" w:rsidRPr="008674DC" w:rsidSect="00F608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,Microsoft Sans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D2132E"/>
    <w:multiLevelType w:val="hybridMultilevel"/>
    <w:tmpl w:val="CC1CF376"/>
    <w:lvl w:ilvl="0" w:tplc="14ECFB6A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A64FF0"/>
    <w:multiLevelType w:val="hybridMultilevel"/>
    <w:tmpl w:val="01183468"/>
    <w:lvl w:ilvl="0" w:tplc="A83A540A">
      <w:start w:val="65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5E29"/>
    <w:multiLevelType w:val="hybridMultilevel"/>
    <w:tmpl w:val="71C881F6"/>
    <w:lvl w:ilvl="0" w:tplc="A83A540A">
      <w:start w:val="651"/>
      <w:numFmt w:val="bullet"/>
      <w:lvlText w:val="-"/>
      <w:lvlJc w:val="left"/>
      <w:pPr>
        <w:ind w:left="144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E22B3C"/>
    <w:multiLevelType w:val="hybridMultilevel"/>
    <w:tmpl w:val="F2380746"/>
    <w:lvl w:ilvl="0" w:tplc="1D16431C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LcwsbCwNDAxMzJS0lEKTi0uzszPAymwrAUAJvfoZywAAAA="/>
  </w:docVars>
  <w:rsids>
    <w:rsidRoot w:val="001321FD"/>
    <w:rsid w:val="000164A2"/>
    <w:rsid w:val="00126E1A"/>
    <w:rsid w:val="00131050"/>
    <w:rsid w:val="001321FD"/>
    <w:rsid w:val="001455A5"/>
    <w:rsid w:val="00164799"/>
    <w:rsid w:val="001B13A3"/>
    <w:rsid w:val="001B262D"/>
    <w:rsid w:val="001D332A"/>
    <w:rsid w:val="00264176"/>
    <w:rsid w:val="0027207A"/>
    <w:rsid w:val="00272DFF"/>
    <w:rsid w:val="002B4ACC"/>
    <w:rsid w:val="00310DCF"/>
    <w:rsid w:val="0031305A"/>
    <w:rsid w:val="003475B0"/>
    <w:rsid w:val="00355A9B"/>
    <w:rsid w:val="0041616C"/>
    <w:rsid w:val="00444BEF"/>
    <w:rsid w:val="004B777F"/>
    <w:rsid w:val="004D42F1"/>
    <w:rsid w:val="004D5109"/>
    <w:rsid w:val="004E3F07"/>
    <w:rsid w:val="004E7FE6"/>
    <w:rsid w:val="004F657D"/>
    <w:rsid w:val="005436E2"/>
    <w:rsid w:val="005739F8"/>
    <w:rsid w:val="005A508F"/>
    <w:rsid w:val="005B4DBA"/>
    <w:rsid w:val="006D6652"/>
    <w:rsid w:val="006D7B88"/>
    <w:rsid w:val="00763A53"/>
    <w:rsid w:val="00796A01"/>
    <w:rsid w:val="007C4617"/>
    <w:rsid w:val="008520DF"/>
    <w:rsid w:val="008674DC"/>
    <w:rsid w:val="00884E5F"/>
    <w:rsid w:val="008B673E"/>
    <w:rsid w:val="0098092A"/>
    <w:rsid w:val="0099370A"/>
    <w:rsid w:val="00A3380D"/>
    <w:rsid w:val="00A970BF"/>
    <w:rsid w:val="00AD75B9"/>
    <w:rsid w:val="00AE2B9E"/>
    <w:rsid w:val="00AF35DB"/>
    <w:rsid w:val="00B633A1"/>
    <w:rsid w:val="00B646F7"/>
    <w:rsid w:val="00B66753"/>
    <w:rsid w:val="00B67333"/>
    <w:rsid w:val="00BC20B8"/>
    <w:rsid w:val="00BF044B"/>
    <w:rsid w:val="00C0105C"/>
    <w:rsid w:val="00C33AC7"/>
    <w:rsid w:val="00C42624"/>
    <w:rsid w:val="00C50F2F"/>
    <w:rsid w:val="00CD269C"/>
    <w:rsid w:val="00D172DF"/>
    <w:rsid w:val="00D20766"/>
    <w:rsid w:val="00D45CDE"/>
    <w:rsid w:val="00E27597"/>
    <w:rsid w:val="00EB7C2F"/>
    <w:rsid w:val="00ED047A"/>
    <w:rsid w:val="00ED677A"/>
    <w:rsid w:val="00EE67A9"/>
    <w:rsid w:val="00F0472B"/>
    <w:rsid w:val="00F2153E"/>
    <w:rsid w:val="00F35059"/>
    <w:rsid w:val="00F60812"/>
    <w:rsid w:val="00FA5C60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1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view/hadi-alaoua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hadi-alao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di.Alaoua@hot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ADFC56-4C5F-4425-8559-712EF8E96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laoua</dc:creator>
  <cp:keywords/>
  <dc:description/>
  <cp:lastModifiedBy>Hadi Alaoua</cp:lastModifiedBy>
  <cp:revision>6</cp:revision>
  <cp:lastPrinted>2018-05-05T03:15:00Z</cp:lastPrinted>
  <dcterms:created xsi:type="dcterms:W3CDTF">2018-04-15T19:10:00Z</dcterms:created>
  <dcterms:modified xsi:type="dcterms:W3CDTF">2018-05-05T03:28:00Z</dcterms:modified>
</cp:coreProperties>
</file>